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3A4E" w:rsidRPr="00926656" w:rsidRDefault="00926656" w:rsidP="00926656">
      <w:pPr>
        <w:bidi w:val="0"/>
        <w:jc w:val="center"/>
        <w:rPr>
          <w:rFonts w:asciiTheme="majorBidi" w:hAnsiTheme="majorBidi" w:cstheme="majorBidi"/>
          <w:sz w:val="24"/>
          <w:szCs w:val="24"/>
        </w:rPr>
      </w:pPr>
      <w:bookmarkStart w:id="0" w:name="_GoBack"/>
      <w:bookmarkEnd w:id="0"/>
      <w:r w:rsidRPr="00926656">
        <w:rPr>
          <w:rFonts w:asciiTheme="majorBidi" w:hAnsiTheme="majorBidi" w:cstheme="majorBidi"/>
          <w:sz w:val="24"/>
          <w:szCs w:val="24"/>
        </w:rPr>
        <w:t>Credits: 3 three</w:t>
      </w:r>
      <w:r w:rsidR="004455CA">
        <w:rPr>
          <w:rFonts w:asciiTheme="majorBidi" w:hAnsiTheme="majorBidi" w:cstheme="majorBidi"/>
          <w:sz w:val="24"/>
          <w:szCs w:val="24"/>
        </w:rPr>
        <w:t xml:space="preserve"> </w:t>
      </w:r>
      <w:r w:rsidRPr="00926656">
        <w:rPr>
          <w:rFonts w:asciiTheme="majorBidi" w:hAnsiTheme="majorBidi" w:cstheme="majorBidi"/>
          <w:sz w:val="24"/>
          <w:szCs w:val="24"/>
        </w:rPr>
        <w:t>= 2 hours theory lectures + 2 hours Laboratory sessions</w:t>
      </w:r>
      <w:r w:rsidR="004455CA">
        <w:rPr>
          <w:rFonts w:asciiTheme="majorBidi" w:hAnsiTheme="majorBidi" w:cstheme="majorBidi"/>
          <w:sz w:val="24"/>
          <w:szCs w:val="24"/>
        </w:rPr>
        <w:t xml:space="preserve"> per week</w:t>
      </w:r>
    </w:p>
    <w:tbl>
      <w:tblPr>
        <w:tblStyle w:val="TableGrid"/>
        <w:tblW w:w="1004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770"/>
        <w:gridCol w:w="5940"/>
        <w:gridCol w:w="2070"/>
        <w:gridCol w:w="1260"/>
      </w:tblGrid>
      <w:tr w:rsidR="00A24F61" w:rsidTr="00926656">
        <w:tc>
          <w:tcPr>
            <w:tcW w:w="7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FBFBF" w:themeFill="background1" w:themeFillShade="BF"/>
            <w:hideMark/>
          </w:tcPr>
          <w:p w:rsidR="00A24F61" w:rsidRPr="00926656" w:rsidRDefault="00533F8D" w:rsidP="005A0681">
            <w:pPr>
              <w:bidi w:val="0"/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92665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Week </w:t>
            </w:r>
          </w:p>
        </w:tc>
        <w:tc>
          <w:tcPr>
            <w:tcW w:w="59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FBFBF" w:themeFill="background1" w:themeFillShade="BF"/>
            <w:hideMark/>
          </w:tcPr>
          <w:p w:rsidR="00A24F61" w:rsidRDefault="00A24F61" w:rsidP="005A0681">
            <w:pPr>
              <w:bidi w:val="0"/>
              <w:spacing w:after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cture title (Theory)</w:t>
            </w:r>
          </w:p>
        </w:tc>
        <w:tc>
          <w:tcPr>
            <w:tcW w:w="20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FBFBF" w:themeFill="background1" w:themeFillShade="BF"/>
            <w:hideMark/>
          </w:tcPr>
          <w:p w:rsidR="00A24F61" w:rsidRDefault="00A24F61" w:rsidP="005A0681">
            <w:pPr>
              <w:bidi w:val="0"/>
              <w:spacing w:after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cturer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FBFBF" w:themeFill="background1" w:themeFillShade="BF"/>
            <w:hideMark/>
          </w:tcPr>
          <w:p w:rsidR="00A24F61" w:rsidRDefault="00A24F61" w:rsidP="005A0681">
            <w:pPr>
              <w:bidi w:val="0"/>
              <w:spacing w:after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ate</w:t>
            </w:r>
          </w:p>
        </w:tc>
      </w:tr>
      <w:tr w:rsidR="00A24F61" w:rsidTr="00926656">
        <w:tc>
          <w:tcPr>
            <w:tcW w:w="7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Pr="00533F8D" w:rsidRDefault="00A24F61" w:rsidP="005A0681">
            <w:pPr>
              <w:bidi w:val="0"/>
              <w:spacing w:after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33F8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59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A24F61" w:rsidRDefault="001D5D02" w:rsidP="005A0681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A-</w:t>
            </w:r>
            <w:r w:rsidR="00A24F61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Introduction,</w:t>
            </w:r>
            <w:r w:rsidR="00697531"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</w:t>
            </w:r>
            <w:r w:rsidR="00A24F61">
              <w:rPr>
                <w:rFonts w:asciiTheme="majorBidi" w:hAnsiTheme="majorBidi" w:cstheme="majorBidi"/>
                <w:sz w:val="24"/>
                <w:szCs w:val="24"/>
              </w:rPr>
              <w:t>classification, definitions and host-parasite relationships</w:t>
            </w:r>
            <w:r w:rsidR="00A24F61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.</w:t>
            </w:r>
          </w:p>
          <w:p w:rsidR="00A24F61" w:rsidRDefault="001D5D02" w:rsidP="005A0681">
            <w:pPr>
              <w:bidi w:val="0"/>
              <w:spacing w:after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-Nematodes: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Enterobius vermiculari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20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Default="00A24F61" w:rsidP="005A0681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ssistant Pro</w:t>
            </w:r>
            <w:r w:rsidR="00697531">
              <w:rPr>
                <w:rFonts w:asciiTheme="majorBidi" w:hAnsiTheme="majorBidi" w:cstheme="majorBidi"/>
                <w:sz w:val="24"/>
                <w:szCs w:val="24"/>
              </w:rPr>
              <w:t>f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="00697531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Dr. </w:t>
            </w:r>
          </w:p>
          <w:p w:rsidR="00A24F61" w:rsidRDefault="00A24F61" w:rsidP="005A0681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Haider Sabah 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Default="00A24F61" w:rsidP="005A0681">
            <w:pPr>
              <w:bidi w:val="0"/>
              <w:spacing w:after="0"/>
              <w:ind w:left="-108" w:hanging="10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  <w:r w:rsidR="00533F8D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/2/201</w:t>
            </w:r>
            <w:r w:rsidR="00533F8D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6</w:t>
            </w:r>
          </w:p>
        </w:tc>
      </w:tr>
      <w:tr w:rsidR="00A24F61" w:rsidTr="00926656">
        <w:tc>
          <w:tcPr>
            <w:tcW w:w="7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Pr="00533F8D" w:rsidRDefault="00A24F61" w:rsidP="005A0681">
            <w:pPr>
              <w:bidi w:val="0"/>
              <w:spacing w:after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33F8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59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D5D02" w:rsidRDefault="001D5D02" w:rsidP="005A0681">
            <w:pPr>
              <w:bidi w:val="0"/>
              <w:spacing w:after="0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ematodes: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</w:p>
          <w:p w:rsidR="001D5D02" w:rsidRDefault="001D5D02" w:rsidP="005A0681">
            <w:pPr>
              <w:bidi w:val="0"/>
              <w:spacing w:after="0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1D5D0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-</w:t>
            </w:r>
            <w:r w:rsidR="005A068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="005A0681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Ascaris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lumbricoide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:rsidR="00A24F61" w:rsidRPr="00697531" w:rsidRDefault="001D5D02" w:rsidP="005A0681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793A4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</w:t>
            </w:r>
            <w:r w:rsidRPr="001D5D02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-</w:t>
            </w:r>
            <w:r w:rsidR="005A0681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Trichuris</w:t>
            </w:r>
            <w:r w:rsidR="00697531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r w:rsidRPr="009654DA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>trichiura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. Strongyloides</w:t>
            </w:r>
            <w:r w:rsidR="00697531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r w:rsidRPr="009654DA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>stercorali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</w:tc>
        <w:tc>
          <w:tcPr>
            <w:tcW w:w="20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Default="00A24F61" w:rsidP="005A0681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ssistant Pro</w:t>
            </w:r>
            <w:r w:rsidR="00697531">
              <w:rPr>
                <w:rFonts w:asciiTheme="majorBidi" w:hAnsiTheme="majorBidi" w:cstheme="majorBidi"/>
                <w:sz w:val="24"/>
                <w:szCs w:val="24"/>
              </w:rPr>
              <w:t>f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. Dr. </w:t>
            </w:r>
          </w:p>
          <w:p w:rsidR="00A24F61" w:rsidRDefault="00A24F61" w:rsidP="005A0681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Haider Sabah</w:t>
            </w:r>
          </w:p>
          <w:p w:rsidR="00A0545E" w:rsidRDefault="00A0545E" w:rsidP="00A0545E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Lec.Dr. Qasim </w:t>
            </w:r>
            <w:r w:rsidRPr="009654DA">
              <w:rPr>
                <w:rFonts w:asciiTheme="majorBidi" w:hAnsiTheme="majorBidi" w:cstheme="majorBidi"/>
                <w:noProof/>
                <w:sz w:val="24"/>
                <w:szCs w:val="24"/>
              </w:rPr>
              <w:t>Sharhan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Default="00533F8D" w:rsidP="005A0681">
            <w:pPr>
              <w:bidi w:val="0"/>
              <w:spacing w:after="0"/>
              <w:ind w:hanging="10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8</w:t>
            </w:r>
            <w:r w:rsidR="00A24F61">
              <w:rPr>
                <w:rFonts w:asciiTheme="majorBidi" w:hAnsiTheme="majorBidi" w:cstheme="majorBidi"/>
                <w:sz w:val="24"/>
                <w:szCs w:val="24"/>
              </w:rPr>
              <w:t>/2/201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</w:tr>
      <w:tr w:rsidR="00A24F61" w:rsidTr="00926656">
        <w:tc>
          <w:tcPr>
            <w:tcW w:w="7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Pr="00533F8D" w:rsidRDefault="00A24F61" w:rsidP="005A0681">
            <w:pPr>
              <w:bidi w:val="0"/>
              <w:spacing w:after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33F8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59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Default="001D5D02" w:rsidP="005A0681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-</w:t>
            </w:r>
            <w:r w:rsidR="005A068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ookworm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:rsidR="001D5D02" w:rsidRDefault="001D5D02" w:rsidP="005A0681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 w:rsidRPr="001D5D0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-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t xml:space="preserve">  </w:t>
            </w:r>
            <w:r w:rsidR="005A0681" w:rsidRPr="005A0681">
              <w:rPr>
                <w:rFonts w:asciiTheme="majorBidi" w:hAnsiTheme="majorBidi" w:cstheme="majorBidi"/>
                <w:sz w:val="24"/>
                <w:szCs w:val="24"/>
                <w:lang w:val="fr-FR"/>
              </w:rPr>
              <w:t>Continue</w:t>
            </w:r>
            <w:r w:rsidR="00697531"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t xml:space="preserve"> </w:t>
            </w:r>
            <w:r w:rsidRPr="005A0681">
              <w:rPr>
                <w:rFonts w:asciiTheme="majorBidi" w:hAnsiTheme="majorBidi" w:cstheme="majorBidi"/>
                <w:sz w:val="24"/>
                <w:szCs w:val="24"/>
                <w:lang w:val="fr-FR"/>
              </w:rPr>
              <w:t>Hookworm</w:t>
            </w:r>
            <w:r w:rsidR="00697531" w:rsidRPr="005A0681">
              <w:rPr>
                <w:rFonts w:asciiTheme="majorBidi" w:hAnsiTheme="majorBidi" w:cstheme="majorBidi"/>
                <w:sz w:val="24"/>
                <w:szCs w:val="24"/>
                <w:lang w:val="fr-FR"/>
              </w:rPr>
              <w:t>s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t xml:space="preserve"> and Trichinella</w:t>
            </w:r>
            <w:r w:rsidR="005A0681"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t xml:space="preserve"> 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t>spiralis</w:t>
            </w: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, </w:t>
            </w:r>
          </w:p>
        </w:tc>
        <w:tc>
          <w:tcPr>
            <w:tcW w:w="20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Default="00A24F61" w:rsidP="005A0681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ssistant Pro</w:t>
            </w:r>
            <w:r w:rsidR="00697531">
              <w:rPr>
                <w:rFonts w:asciiTheme="majorBidi" w:hAnsiTheme="majorBidi" w:cstheme="majorBidi"/>
                <w:sz w:val="24"/>
                <w:szCs w:val="24"/>
              </w:rPr>
              <w:t>f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  <w:r w:rsidR="00533F8D">
              <w:rPr>
                <w:rFonts w:asciiTheme="majorBidi" w:hAnsiTheme="majorBidi" w:cstheme="majorBidi"/>
                <w:sz w:val="24"/>
                <w:szCs w:val="24"/>
              </w:rPr>
              <w:t>Dr.</w:t>
            </w:r>
            <w:r w:rsidR="00793A4E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533F8D">
              <w:rPr>
                <w:rFonts w:asciiTheme="majorBidi" w:hAnsiTheme="majorBidi" w:cstheme="majorBidi"/>
                <w:sz w:val="24"/>
                <w:szCs w:val="24"/>
              </w:rPr>
              <w:t>Huda</w:t>
            </w:r>
            <w:r w:rsidR="001D5D0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533F8D">
              <w:rPr>
                <w:rFonts w:asciiTheme="majorBidi" w:hAnsiTheme="majorBidi" w:cstheme="majorBidi"/>
                <w:sz w:val="24"/>
                <w:szCs w:val="24"/>
              </w:rPr>
              <w:t>Dhaher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Default="00533F8D" w:rsidP="005A0681">
            <w:pPr>
              <w:bidi w:val="0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6/3/2016</w:t>
            </w:r>
          </w:p>
        </w:tc>
      </w:tr>
      <w:tr w:rsidR="00A24F61" w:rsidTr="00926656">
        <w:tc>
          <w:tcPr>
            <w:tcW w:w="7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Pr="00533F8D" w:rsidRDefault="00A24F61" w:rsidP="005A0681">
            <w:pPr>
              <w:bidi w:val="0"/>
              <w:spacing w:after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33F8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59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697531" w:rsidRDefault="001D5D02" w:rsidP="005A0681">
            <w:pPr>
              <w:pStyle w:val="ListParagraph"/>
              <w:numPr>
                <w:ilvl w:val="0"/>
                <w:numId w:val="3"/>
              </w:numPr>
              <w:bidi w:val="0"/>
              <w:spacing w:after="0"/>
              <w:ind w:left="560"/>
              <w:jc w:val="both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>Introduction to filaria</w:t>
            </w:r>
          </w:p>
          <w:p w:rsidR="00A24F61" w:rsidRPr="00697531" w:rsidRDefault="001D5D02" w:rsidP="005A0681">
            <w:pPr>
              <w:pStyle w:val="ListParagraph"/>
              <w:numPr>
                <w:ilvl w:val="0"/>
                <w:numId w:val="3"/>
              </w:numPr>
              <w:bidi w:val="0"/>
              <w:spacing w:after="0"/>
              <w:ind w:left="560"/>
              <w:jc w:val="both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697531">
              <w:rPr>
                <w:rFonts w:asciiTheme="majorBidi" w:hAnsiTheme="majorBidi" w:cstheme="majorBidi"/>
                <w:sz w:val="24"/>
                <w:szCs w:val="24"/>
                <w:lang w:val="fr-FR"/>
              </w:rPr>
              <w:t>Continue filaria.</w:t>
            </w:r>
          </w:p>
        </w:tc>
        <w:tc>
          <w:tcPr>
            <w:tcW w:w="20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Default="00A24F61" w:rsidP="005A0681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ssistant Pro</w:t>
            </w:r>
            <w:r w:rsidR="00697531">
              <w:rPr>
                <w:rFonts w:asciiTheme="majorBidi" w:hAnsiTheme="majorBidi" w:cstheme="majorBidi"/>
                <w:sz w:val="24"/>
                <w:szCs w:val="24"/>
              </w:rPr>
              <w:t>f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="00697531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Dr. </w:t>
            </w:r>
            <w:r w:rsidR="00533F8D">
              <w:rPr>
                <w:rFonts w:asciiTheme="majorBidi" w:hAnsiTheme="majorBidi" w:cstheme="majorBidi"/>
                <w:sz w:val="24"/>
                <w:szCs w:val="24"/>
              </w:rPr>
              <w:t>Huda</w:t>
            </w:r>
            <w:r w:rsidR="00793A4E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533F8D">
              <w:rPr>
                <w:rFonts w:asciiTheme="majorBidi" w:hAnsiTheme="majorBidi" w:cstheme="majorBidi"/>
                <w:sz w:val="24"/>
                <w:szCs w:val="24"/>
              </w:rPr>
              <w:t>Dhaher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Default="00533F8D" w:rsidP="005A0681">
            <w:pPr>
              <w:bidi w:val="0"/>
              <w:spacing w:after="0"/>
              <w:ind w:hanging="10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>13/3/2016</w:t>
            </w:r>
          </w:p>
        </w:tc>
      </w:tr>
      <w:tr w:rsidR="00A24F61" w:rsidTr="00926656">
        <w:tc>
          <w:tcPr>
            <w:tcW w:w="7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Pr="00533F8D" w:rsidRDefault="00A24F61" w:rsidP="005A0681">
            <w:pPr>
              <w:bidi w:val="0"/>
              <w:spacing w:after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33F8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59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D5D02" w:rsidRDefault="001D5D02" w:rsidP="005A0681">
            <w:pPr>
              <w:bidi w:val="0"/>
              <w:spacing w:after="0"/>
              <w:ind w:left="24" w:hanging="24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-</w:t>
            </w:r>
            <w:r w:rsidR="00A24F6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rematodes:</w:t>
            </w:r>
            <w:r w:rsidR="00A24F61">
              <w:rPr>
                <w:rFonts w:asciiTheme="majorBidi" w:hAnsiTheme="majorBidi" w:cstheme="majorBidi"/>
                <w:sz w:val="24"/>
                <w:szCs w:val="24"/>
              </w:rPr>
              <w:t xml:space="preserve"> Introduction, blood flukes: </w:t>
            </w:r>
            <w:r w:rsidR="00A24F61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Schistosoma.</w:t>
            </w:r>
          </w:p>
          <w:p w:rsidR="00A24F61" w:rsidRPr="00697531" w:rsidRDefault="001D5D02" w:rsidP="005A0681">
            <w:pPr>
              <w:bidi w:val="0"/>
              <w:spacing w:after="0"/>
              <w:ind w:left="24" w:hanging="24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-</w:t>
            </w:r>
            <w:r w:rsidR="00A24F61">
              <w:rPr>
                <w:rFonts w:asciiTheme="majorBidi" w:hAnsiTheme="majorBidi" w:cstheme="majorBidi"/>
                <w:sz w:val="24"/>
                <w:szCs w:val="24"/>
              </w:rPr>
              <w:t>Other flukes: Intestinal, pulmonary, hepatic</w:t>
            </w:r>
            <w:r w:rsidR="00A24F6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20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Default="00A24F61" w:rsidP="005A0681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ssistant Pro</w:t>
            </w:r>
            <w:r w:rsidR="00697531">
              <w:rPr>
                <w:rFonts w:asciiTheme="majorBidi" w:hAnsiTheme="majorBidi" w:cstheme="majorBidi"/>
                <w:sz w:val="24"/>
                <w:szCs w:val="24"/>
              </w:rPr>
              <w:t>f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. Dr. </w:t>
            </w:r>
            <w:r w:rsidR="00533F8D">
              <w:rPr>
                <w:rFonts w:asciiTheme="majorBidi" w:hAnsiTheme="majorBidi" w:cstheme="majorBidi"/>
                <w:sz w:val="24"/>
                <w:szCs w:val="24"/>
              </w:rPr>
              <w:t>Haider Sabah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Default="00533F8D" w:rsidP="005A0681">
            <w:pPr>
              <w:bidi w:val="0"/>
              <w:spacing w:after="0"/>
              <w:ind w:hanging="10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/3/2016</w:t>
            </w:r>
          </w:p>
        </w:tc>
      </w:tr>
      <w:tr w:rsidR="00A24F61" w:rsidTr="00926656">
        <w:tc>
          <w:tcPr>
            <w:tcW w:w="7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Pr="00533F8D" w:rsidRDefault="00A24F61" w:rsidP="005A0681">
            <w:pPr>
              <w:bidi w:val="0"/>
              <w:spacing w:after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33F8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59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Default="001D5D02" w:rsidP="005A0681">
            <w:pPr>
              <w:bidi w:val="0"/>
              <w:spacing w:after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A-</w:t>
            </w:r>
            <w:r w:rsidR="00A24F61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Cestodes:</w:t>
            </w:r>
            <w:r w:rsidR="00793A4E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</w:t>
            </w:r>
            <w:r w:rsidR="00A24F61">
              <w:rPr>
                <w:rFonts w:asciiTheme="majorBidi" w:hAnsiTheme="majorBidi" w:cstheme="majorBidi"/>
                <w:sz w:val="24"/>
                <w:szCs w:val="24"/>
                <w:lang w:val="fr-FR"/>
              </w:rPr>
              <w:t>Introduction,</w:t>
            </w:r>
            <w:r w:rsidR="00697531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 </w:t>
            </w:r>
            <w:r w:rsidR="00A24F61"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t>Echinococcus</w:t>
            </w:r>
            <w:r w:rsidR="00697531"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t xml:space="preserve"> </w:t>
            </w:r>
            <w:r w:rsidR="00A24F61"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t>granulosus</w:t>
            </w:r>
            <w:r w:rsidR="00A24F61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 and </w:t>
            </w:r>
            <w:r w:rsidR="00697531" w:rsidRPr="00697531"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t>E.</w:t>
            </w:r>
            <w:r w:rsidR="00A24F61"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t>multilocularis</w:t>
            </w:r>
            <w:r w:rsidR="00A24F61">
              <w:rPr>
                <w:rFonts w:asciiTheme="majorBidi" w:hAnsiTheme="majorBidi" w:cstheme="majorBidi"/>
                <w:sz w:val="24"/>
                <w:szCs w:val="24"/>
                <w:lang w:val="fr-FR"/>
              </w:rPr>
              <w:t>.</w:t>
            </w:r>
          </w:p>
          <w:p w:rsidR="00A24F61" w:rsidRDefault="001D5D02" w:rsidP="005A0681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</w:t>
            </w:r>
            <w:r w:rsidRPr="001D5D02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-</w:t>
            </w:r>
            <w:r w:rsidR="00A24F61" w:rsidRPr="001D5D02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r w:rsidRPr="001D5D02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H. nana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A24F61">
              <w:rPr>
                <w:rFonts w:asciiTheme="majorBidi" w:hAnsiTheme="majorBidi" w:cstheme="majorBidi"/>
                <w:sz w:val="24"/>
                <w:szCs w:val="24"/>
              </w:rPr>
              <w:t xml:space="preserve"> 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and  </w:t>
            </w:r>
            <w:r w:rsidRPr="005A0681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H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="0092665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654DA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>diumutia</w:t>
            </w:r>
            <w:r w:rsidR="005A0681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20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Default="00A24F61" w:rsidP="005A0681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ssistant Pro</w:t>
            </w:r>
            <w:r w:rsidR="00697531">
              <w:rPr>
                <w:rFonts w:asciiTheme="majorBidi" w:hAnsiTheme="majorBidi" w:cstheme="majorBidi"/>
                <w:sz w:val="24"/>
                <w:szCs w:val="24"/>
              </w:rPr>
              <w:t>f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. Dr. </w:t>
            </w:r>
            <w:r w:rsidR="00533F8D">
              <w:rPr>
                <w:rFonts w:asciiTheme="majorBidi" w:hAnsiTheme="majorBidi" w:cstheme="majorBidi"/>
                <w:sz w:val="24"/>
                <w:szCs w:val="24"/>
              </w:rPr>
              <w:t>Haider Sabah</w:t>
            </w:r>
          </w:p>
          <w:p w:rsidR="00A24F61" w:rsidRDefault="00A0545E" w:rsidP="005A0681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 w:rsidRPr="00A0545E">
              <w:rPr>
                <w:rFonts w:asciiTheme="majorBidi" w:hAnsiTheme="majorBidi" w:cstheme="majorBidi"/>
                <w:sz w:val="24"/>
                <w:szCs w:val="24"/>
              </w:rPr>
              <w:t xml:space="preserve">Lec.Dr. Qasim </w:t>
            </w:r>
            <w:r w:rsidRPr="009654DA">
              <w:rPr>
                <w:rFonts w:asciiTheme="majorBidi" w:hAnsiTheme="majorBidi" w:cstheme="majorBidi"/>
                <w:noProof/>
                <w:sz w:val="24"/>
                <w:szCs w:val="24"/>
              </w:rPr>
              <w:t>Sharhan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Default="00533F8D" w:rsidP="005A0681">
            <w:pPr>
              <w:bidi w:val="0"/>
              <w:spacing w:after="0"/>
              <w:ind w:hanging="10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7/3/2016</w:t>
            </w:r>
          </w:p>
        </w:tc>
      </w:tr>
      <w:tr w:rsidR="00A24F61" w:rsidTr="00926656">
        <w:tc>
          <w:tcPr>
            <w:tcW w:w="7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Pr="00533F8D" w:rsidRDefault="00A24F61" w:rsidP="005A0681">
            <w:pPr>
              <w:bidi w:val="0"/>
              <w:spacing w:after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33F8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59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D5D02" w:rsidRDefault="001D5D02" w:rsidP="005A0681">
            <w:pPr>
              <w:bidi w:val="0"/>
              <w:spacing w:after="0"/>
              <w:ind w:left="567" w:hanging="567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A-</w:t>
            </w:r>
            <w:r w:rsidR="00A24F61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Cestodes: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t xml:space="preserve"> </w:t>
            </w:r>
            <w:r w:rsidR="00A24F61"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t>Taenia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t xml:space="preserve"> </w:t>
            </w:r>
            <w:r w:rsidR="00A24F61"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t>solium</w:t>
            </w:r>
            <w:r w:rsidR="00A24F61">
              <w:rPr>
                <w:rFonts w:asciiTheme="majorBidi" w:hAnsiTheme="majorBidi" w:cstheme="majorBidi"/>
                <w:sz w:val="24"/>
                <w:szCs w:val="24"/>
                <w:lang w:val="fr-FR"/>
              </w:rPr>
              <w:t>,</w:t>
            </w:r>
            <w:r w:rsidR="00697531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 </w:t>
            </w:r>
            <w:r w:rsidR="00A24F61"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t>Taenia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t xml:space="preserve"> </w:t>
            </w:r>
            <w:r w:rsidR="00A24F61"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t>saginata</w:t>
            </w:r>
            <w:r w:rsidR="00A24F61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 </w:t>
            </w:r>
          </w:p>
          <w:p w:rsidR="00A24F61" w:rsidRPr="00697531" w:rsidRDefault="001D5D02" w:rsidP="005A0681">
            <w:pPr>
              <w:bidi w:val="0"/>
              <w:spacing w:after="0"/>
              <w:ind w:left="567" w:hanging="567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>B-</w:t>
            </w:r>
            <w:r w:rsidR="00697531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 </w:t>
            </w:r>
            <w:r w:rsidR="00A24F61"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t>Dipylidium</w:t>
            </w:r>
            <w:r w:rsidR="005A0681"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t xml:space="preserve"> </w:t>
            </w:r>
            <w:r w:rsidR="00A24F61"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t>caninum</w:t>
            </w:r>
            <w:r w:rsidR="00A24F61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,  </w:t>
            </w:r>
            <w:r w:rsidR="00A24F61"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t>Diphyllobothrium</w:t>
            </w:r>
            <w:r w:rsidR="00A24F6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.</w:t>
            </w:r>
          </w:p>
        </w:tc>
        <w:tc>
          <w:tcPr>
            <w:tcW w:w="20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Default="00A24F61" w:rsidP="005A0681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o</w:t>
            </w:r>
            <w:r w:rsidR="00697531">
              <w:rPr>
                <w:rFonts w:asciiTheme="majorBidi" w:hAnsiTheme="majorBidi" w:cstheme="majorBidi"/>
                <w:sz w:val="24"/>
                <w:szCs w:val="24"/>
              </w:rPr>
              <w:t>f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. Dr. </w:t>
            </w:r>
            <w:r w:rsidR="00793A4E">
              <w:rPr>
                <w:rFonts w:asciiTheme="majorBidi" w:hAnsiTheme="majorBidi" w:cstheme="majorBidi"/>
                <w:sz w:val="24"/>
                <w:szCs w:val="24"/>
              </w:rPr>
              <w:t>Nada AL-Be</w:t>
            </w:r>
            <w:r w:rsidR="00533F8D">
              <w:rPr>
                <w:rFonts w:asciiTheme="majorBidi" w:hAnsiTheme="majorBidi" w:cstheme="majorBidi"/>
                <w:sz w:val="24"/>
                <w:szCs w:val="24"/>
              </w:rPr>
              <w:t>sher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Default="00533F8D" w:rsidP="005A0681">
            <w:pPr>
              <w:bidi w:val="0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3/4/2016</w:t>
            </w:r>
          </w:p>
        </w:tc>
      </w:tr>
      <w:tr w:rsidR="00A24F61" w:rsidTr="00926656">
        <w:tc>
          <w:tcPr>
            <w:tcW w:w="7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Pr="00533F8D" w:rsidRDefault="00A24F61" w:rsidP="005A0681">
            <w:pPr>
              <w:bidi w:val="0"/>
              <w:spacing w:after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33F8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59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Default="00210B9A" w:rsidP="00210B9A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 w:rsidRPr="00210B9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id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-</w:t>
            </w:r>
            <w:r w:rsidRPr="00210B9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erm</w:t>
            </w:r>
            <w:r w:rsidR="00A24F61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Exam  </w:t>
            </w:r>
          </w:p>
        </w:tc>
        <w:tc>
          <w:tcPr>
            <w:tcW w:w="20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A24F61" w:rsidRDefault="00A24F61" w:rsidP="005A0681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Default="00533F8D" w:rsidP="005A0681">
            <w:pPr>
              <w:bidi w:val="0"/>
              <w:spacing w:after="0"/>
              <w:ind w:hanging="10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10/4/2016</w:t>
            </w:r>
          </w:p>
        </w:tc>
      </w:tr>
      <w:tr w:rsidR="00A24F61" w:rsidTr="00926656">
        <w:tc>
          <w:tcPr>
            <w:tcW w:w="7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Pr="00533F8D" w:rsidRDefault="00A24F61" w:rsidP="005A0681">
            <w:pPr>
              <w:bidi w:val="0"/>
              <w:spacing w:after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33F8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59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D5D02" w:rsidRDefault="001D5D02" w:rsidP="005A0681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A-</w:t>
            </w:r>
            <w:r w:rsidR="00A24F6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Introduction to protozoa</w:t>
            </w:r>
            <w:r w:rsidR="00A24F61"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Amoebae: </w:t>
            </w:r>
            <w:r w:rsidR="00A24F61"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>Entamoeba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 xml:space="preserve"> </w:t>
            </w:r>
            <w:r w:rsidR="00A24F61"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>histolytica</w:t>
            </w:r>
            <w:r w:rsidR="00A24F61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,</w:t>
            </w:r>
          </w:p>
          <w:p w:rsidR="00A24F61" w:rsidRDefault="001D5D02" w:rsidP="005A0681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5A068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B-</w:t>
            </w:r>
            <w:r w:rsidR="00697531" w:rsidRPr="005A068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Non-</w:t>
            </w:r>
            <w:r w:rsidR="00A24F61" w:rsidRPr="005A068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pathogenic Amoebae</w:t>
            </w:r>
            <w:r w:rsidR="00A24F61"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(</w:t>
            </w:r>
            <w:r w:rsidR="00A24F61"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>E.coli,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 xml:space="preserve"> </w:t>
            </w:r>
            <w:r w:rsidR="00A24F61"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>E.dispar,</w:t>
            </w:r>
            <w:r w:rsidR="005A0681"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 xml:space="preserve"> </w:t>
            </w:r>
            <w:r w:rsidR="00A24F61"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>E.gengivalis</w:t>
            </w:r>
            <w:r w:rsidR="00A24F61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),</w:t>
            </w:r>
            <w:r w:rsidR="005A0681"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</w:t>
            </w:r>
            <w:r w:rsidR="00A24F61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Opportunistic Amoebae</w:t>
            </w:r>
            <w:r w:rsidR="00697531"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</w:t>
            </w:r>
            <w:r w:rsidR="00A24F6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(</w:t>
            </w:r>
            <w:r w:rsidR="00A24F61"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>Naegleria</w:t>
            </w:r>
            <w:r w:rsidR="00697531"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 xml:space="preserve"> </w:t>
            </w:r>
            <w:r w:rsidR="00A24F61"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>fowleri, Acanthamoeba spp.</w:t>
            </w:r>
            <w:r w:rsidR="00A24F6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)</w:t>
            </w:r>
          </w:p>
        </w:tc>
        <w:tc>
          <w:tcPr>
            <w:tcW w:w="20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Default="00A24F61" w:rsidP="005A0681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o</w:t>
            </w:r>
            <w:r w:rsidR="00697531">
              <w:rPr>
                <w:rFonts w:asciiTheme="majorBidi" w:hAnsiTheme="majorBidi" w:cstheme="majorBidi"/>
                <w:sz w:val="24"/>
                <w:szCs w:val="24"/>
              </w:rPr>
              <w:t>f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. Dr. </w:t>
            </w:r>
          </w:p>
          <w:p w:rsidR="00A24F61" w:rsidRDefault="00793A4E" w:rsidP="005A0681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Nada AL-Be</w:t>
            </w:r>
            <w:r w:rsidR="00533F8D">
              <w:rPr>
                <w:rFonts w:asciiTheme="majorBidi" w:hAnsiTheme="majorBidi" w:cstheme="majorBidi"/>
                <w:sz w:val="24"/>
                <w:szCs w:val="24"/>
              </w:rPr>
              <w:t>sher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Default="00533F8D" w:rsidP="005A0681">
            <w:pPr>
              <w:bidi w:val="0"/>
              <w:spacing w:after="0"/>
              <w:ind w:hanging="10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7/4/2016</w:t>
            </w:r>
          </w:p>
        </w:tc>
      </w:tr>
      <w:tr w:rsidR="00A24F61" w:rsidTr="00926656">
        <w:tc>
          <w:tcPr>
            <w:tcW w:w="7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Pr="00533F8D" w:rsidRDefault="00A24F61" w:rsidP="005A0681">
            <w:pPr>
              <w:bidi w:val="0"/>
              <w:spacing w:after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33F8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59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D5D02" w:rsidRDefault="00A24F61" w:rsidP="005A0681">
            <w:pPr>
              <w:bidi w:val="0"/>
              <w:spacing w:after="0"/>
              <w:ind w:left="24" w:hanging="283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F</w:t>
            </w:r>
            <w:r w:rsidR="001D5D02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 xml:space="preserve">  </w:t>
            </w:r>
            <w:r w:rsidR="00926656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A-</w:t>
            </w:r>
            <w:r w:rsidR="001D5D02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 xml:space="preserve"> Sporozoa:</w:t>
            </w:r>
            <w:r w:rsidR="0069753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 xml:space="preserve"> </w:t>
            </w:r>
            <w:r w:rsidR="001D5D02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Malaria parasites</w:t>
            </w:r>
          </w:p>
          <w:p w:rsidR="00A24F61" w:rsidRPr="00697531" w:rsidRDefault="001D5D02" w:rsidP="005A0681">
            <w:pPr>
              <w:bidi w:val="0"/>
              <w:spacing w:after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B-</w:t>
            </w:r>
            <w:r w:rsidRPr="00697531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Toxoplasma and Cryptosporidium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 xml:space="preserve"> </w:t>
            </w:r>
          </w:p>
        </w:tc>
        <w:tc>
          <w:tcPr>
            <w:tcW w:w="20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Default="00A24F61" w:rsidP="005A0681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ssistant Pro</w:t>
            </w:r>
            <w:r w:rsidR="00697531">
              <w:rPr>
                <w:rFonts w:asciiTheme="majorBidi" w:hAnsiTheme="majorBidi" w:cstheme="majorBidi"/>
                <w:sz w:val="24"/>
                <w:szCs w:val="24"/>
              </w:rPr>
              <w:t>f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. Dr. </w:t>
            </w:r>
          </w:p>
          <w:p w:rsidR="00A24F61" w:rsidRDefault="001D5D02" w:rsidP="005A0681">
            <w:pPr>
              <w:bidi w:val="0"/>
              <w:spacing w:after="0"/>
              <w:ind w:hanging="108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   </w:t>
            </w:r>
            <w:r w:rsidR="00A24F61"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Huda 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Dhaher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Default="00533F8D" w:rsidP="005A0681">
            <w:pPr>
              <w:bidi w:val="0"/>
              <w:spacing w:after="0"/>
              <w:ind w:hanging="10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4/4/2016</w:t>
            </w:r>
          </w:p>
        </w:tc>
      </w:tr>
      <w:tr w:rsidR="00A24F61" w:rsidTr="00926656">
        <w:tc>
          <w:tcPr>
            <w:tcW w:w="7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Pr="00533F8D" w:rsidRDefault="00A24F61" w:rsidP="005A0681">
            <w:pPr>
              <w:bidi w:val="0"/>
              <w:spacing w:after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33F8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59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D5D02" w:rsidRDefault="001D5D02" w:rsidP="005A0681">
            <w:pPr>
              <w:bidi w:val="0"/>
              <w:spacing w:after="0"/>
              <w:ind w:left="24" w:hanging="283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F  A-Flagellates:</w:t>
            </w:r>
            <w:r w:rsidR="0069753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 xml:space="preserve"> </w:t>
            </w:r>
            <w:r w:rsidR="00697531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Intestinal, Oral and Genital Flagellates</w:t>
            </w:r>
          </w:p>
          <w:p w:rsidR="001D5D02" w:rsidRDefault="001D5D02" w:rsidP="005A0681">
            <w:pPr>
              <w:bidi w:val="0"/>
              <w:spacing w:after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(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>Giardia lamblia,</w:t>
            </w:r>
            <w:r w:rsidR="00697531"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 xml:space="preserve"> 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>Trichomonas</w:t>
            </w:r>
            <w:r w:rsidR="00697531"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 xml:space="preserve"> 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>vaginalis,</w:t>
            </w:r>
            <w:r w:rsidR="00697531"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 xml:space="preserve"> 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>T.tenax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).</w:t>
            </w:r>
          </w:p>
          <w:p w:rsidR="001D5D02" w:rsidRDefault="001D5D02" w:rsidP="005A0681">
            <w:pPr>
              <w:bidi w:val="0"/>
              <w:spacing w:after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-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Blood and tissue Flagellates: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</w:t>
            </w:r>
            <w:r w:rsidR="00697531"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Old and New World Leishmaniasis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(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>Leishmania</w:t>
            </w:r>
            <w:r w:rsidR="00697531"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 xml:space="preserve"> 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>donovani,</w:t>
            </w:r>
            <w:r w:rsidR="00697531"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 xml:space="preserve"> 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>L. infantum,</w:t>
            </w:r>
            <w:r w:rsidR="00697531"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 xml:space="preserve"> 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>L.tropica,</w:t>
            </w:r>
            <w:r w:rsidR="00697531"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 xml:space="preserve"> 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>L. major and L. aethiopica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)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.</w:t>
            </w:r>
          </w:p>
          <w:p w:rsidR="00A24F61" w:rsidRDefault="001D5D02" w:rsidP="005A0681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(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>L.braziliensis</w:t>
            </w:r>
            <w:r w:rsidR="00926656"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 xml:space="preserve"> 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>complex,</w:t>
            </w:r>
            <w:r w:rsidR="00697531"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 xml:space="preserve"> 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>L.mexicana</w:t>
            </w:r>
            <w:r w:rsidR="00926656"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 xml:space="preserve"> 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>complex,</w:t>
            </w:r>
            <w:r w:rsidR="00697531"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 xml:space="preserve"> 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>L. peruviana and L.chagasi</w:t>
            </w:r>
            <w:r w:rsidR="00926656" w:rsidRPr="00926656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)</w:t>
            </w:r>
          </w:p>
        </w:tc>
        <w:tc>
          <w:tcPr>
            <w:tcW w:w="20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D5D02" w:rsidRDefault="001D5D02" w:rsidP="005A0681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o</w:t>
            </w:r>
            <w:r w:rsidR="00697531">
              <w:rPr>
                <w:rFonts w:asciiTheme="majorBidi" w:hAnsiTheme="majorBidi" w:cstheme="majorBidi"/>
                <w:sz w:val="24"/>
                <w:szCs w:val="24"/>
              </w:rPr>
              <w:t>f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. Dr. </w:t>
            </w:r>
          </w:p>
          <w:p w:rsidR="001D5D02" w:rsidRDefault="00793A4E" w:rsidP="005A0681">
            <w:pPr>
              <w:bidi w:val="0"/>
              <w:spacing w:after="0"/>
              <w:ind w:hanging="108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Nada AL-Be</w:t>
            </w:r>
            <w:r w:rsidR="001D5D02">
              <w:rPr>
                <w:rFonts w:asciiTheme="majorBidi" w:hAnsiTheme="majorBidi" w:cstheme="majorBidi"/>
                <w:sz w:val="24"/>
                <w:szCs w:val="24"/>
              </w:rPr>
              <w:t>sher</w:t>
            </w:r>
          </w:p>
          <w:p w:rsidR="00A24F61" w:rsidRDefault="00A24F61" w:rsidP="005A0681">
            <w:pPr>
              <w:bidi w:val="0"/>
              <w:spacing w:after="0"/>
              <w:ind w:hanging="108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Default="00533F8D" w:rsidP="005A0681">
            <w:pPr>
              <w:bidi w:val="0"/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/5/2016</w:t>
            </w:r>
          </w:p>
        </w:tc>
      </w:tr>
      <w:tr w:rsidR="00A24F61" w:rsidTr="00926656">
        <w:tc>
          <w:tcPr>
            <w:tcW w:w="7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Pr="00533F8D" w:rsidRDefault="00A24F61" w:rsidP="005A0681">
            <w:pPr>
              <w:bidi w:val="0"/>
              <w:spacing w:after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33F8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59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Pr="00697531" w:rsidRDefault="001D5D02" w:rsidP="005A0681">
            <w:pPr>
              <w:bidi w:val="0"/>
              <w:spacing w:after="0"/>
              <w:ind w:left="567" w:hanging="567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A and B -</w:t>
            </w:r>
            <w:r w:rsidR="00533F8D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 xml:space="preserve">Blood and </w:t>
            </w:r>
            <w:r w:rsidR="0069753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T</w:t>
            </w:r>
            <w:r w:rsidR="00533F8D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issue Flagellates:</w:t>
            </w:r>
            <w:r w:rsidR="005A068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 xml:space="preserve"> </w:t>
            </w:r>
            <w:r w:rsidR="00533F8D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Trypanosomes</w:t>
            </w:r>
            <w:r w:rsidR="00697531"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</w:t>
            </w:r>
            <w:r w:rsidR="00533F8D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(</w:t>
            </w:r>
            <w:r w:rsidR="00533F8D"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>Trypanosoma</w:t>
            </w:r>
            <w:r w:rsidR="00697531"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 xml:space="preserve"> </w:t>
            </w:r>
            <w:r w:rsidR="00533F8D"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>brucei</w:t>
            </w:r>
            <w:r w:rsidR="00697531"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 xml:space="preserve"> </w:t>
            </w:r>
            <w:r w:rsidR="00533F8D"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>gambiense,</w:t>
            </w:r>
            <w:r w:rsidR="005A0681"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 xml:space="preserve"> </w:t>
            </w:r>
            <w:r w:rsidR="00533F8D"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>T. b.rhodesiense,</w:t>
            </w:r>
            <w:r w:rsidR="00697531"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 xml:space="preserve"> </w:t>
            </w:r>
            <w:r w:rsidR="00533F8D">
              <w:rPr>
                <w:rFonts w:asciiTheme="majorBidi" w:hAnsiTheme="majorBidi" w:cstheme="majorBidi"/>
                <w:i/>
                <w:iCs/>
                <w:sz w:val="24"/>
                <w:szCs w:val="24"/>
                <w:lang w:bidi="ar-IQ"/>
              </w:rPr>
              <w:t>T.cruzi</w:t>
            </w:r>
            <w:r w:rsidR="00533F8D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).</w:t>
            </w:r>
          </w:p>
        </w:tc>
        <w:tc>
          <w:tcPr>
            <w:tcW w:w="20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D5D02" w:rsidRDefault="001D5D02" w:rsidP="005A0681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o</w:t>
            </w:r>
            <w:r w:rsidR="00697531">
              <w:rPr>
                <w:rFonts w:asciiTheme="majorBidi" w:hAnsiTheme="majorBidi" w:cstheme="majorBidi"/>
                <w:sz w:val="24"/>
                <w:szCs w:val="24"/>
              </w:rPr>
              <w:t>f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. Dr. </w:t>
            </w:r>
          </w:p>
          <w:p w:rsidR="001D5D02" w:rsidRDefault="00793A4E" w:rsidP="005A0681">
            <w:pPr>
              <w:bidi w:val="0"/>
              <w:spacing w:after="0"/>
              <w:ind w:hanging="108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Nada AL-Be</w:t>
            </w:r>
            <w:r w:rsidR="001D5D02">
              <w:rPr>
                <w:rFonts w:asciiTheme="majorBidi" w:hAnsiTheme="majorBidi" w:cstheme="majorBidi"/>
                <w:sz w:val="24"/>
                <w:szCs w:val="24"/>
              </w:rPr>
              <w:t>sher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Default="00533F8D" w:rsidP="005A0681">
            <w:pPr>
              <w:bidi w:val="0"/>
              <w:spacing w:after="0"/>
              <w:ind w:left="34" w:hanging="142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8/5/2016</w:t>
            </w:r>
          </w:p>
        </w:tc>
      </w:tr>
      <w:tr w:rsidR="00A24F61" w:rsidTr="00926656">
        <w:tc>
          <w:tcPr>
            <w:tcW w:w="7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Pr="00533F8D" w:rsidRDefault="00A24F61" w:rsidP="005A0681">
            <w:pPr>
              <w:bidi w:val="0"/>
              <w:spacing w:after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33F8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59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Default="001D5D02" w:rsidP="005A0681">
            <w:pPr>
              <w:bidi w:val="0"/>
              <w:spacing w:after="0"/>
              <w:ind w:left="24" w:hanging="283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A A</w:t>
            </w:r>
            <w:r w:rsidR="0069753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 xml:space="preserve">and B- Cilite and Medical Entomology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20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D5D02" w:rsidRDefault="001D5D02" w:rsidP="005A0681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ssistant Pro</w:t>
            </w:r>
            <w:r w:rsidR="00697531">
              <w:rPr>
                <w:rFonts w:asciiTheme="majorBidi" w:hAnsiTheme="majorBidi" w:cstheme="majorBidi"/>
                <w:sz w:val="24"/>
                <w:szCs w:val="24"/>
              </w:rPr>
              <w:t>f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. Dr. </w:t>
            </w:r>
          </w:p>
          <w:p w:rsidR="00A24F61" w:rsidRDefault="00697531" w:rsidP="005A0681">
            <w:pPr>
              <w:bidi w:val="0"/>
              <w:spacing w:after="0"/>
              <w:ind w:hanging="108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   Huda Dhaher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A24F61" w:rsidRDefault="00533F8D" w:rsidP="005A0681">
            <w:pPr>
              <w:bidi w:val="0"/>
              <w:spacing w:after="0"/>
              <w:ind w:hanging="10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5/5/2016</w:t>
            </w:r>
          </w:p>
        </w:tc>
      </w:tr>
    </w:tbl>
    <w:p w:rsidR="002E7BC8" w:rsidRDefault="002E7BC8" w:rsidP="005A0681">
      <w:pPr>
        <w:rPr>
          <w:lang w:bidi="ar-IQ"/>
        </w:rPr>
      </w:pPr>
    </w:p>
    <w:sectPr w:rsidR="002E7BC8" w:rsidSect="009F3BB7">
      <w:headerReference w:type="default" r:id="rId8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439E" w:rsidRDefault="001C439E" w:rsidP="00793A4E">
      <w:pPr>
        <w:spacing w:after="0" w:line="240" w:lineRule="auto"/>
      </w:pPr>
      <w:r>
        <w:separator/>
      </w:r>
    </w:p>
  </w:endnote>
  <w:endnote w:type="continuationSeparator" w:id="0">
    <w:p w:rsidR="001C439E" w:rsidRDefault="001C439E" w:rsidP="00793A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dobe Gothic Std B">
    <w:altName w:val="Arial Unicode MS"/>
    <w:panose1 w:val="00000000000000000000"/>
    <w:charset w:val="80"/>
    <w:family w:val="swiss"/>
    <w:notTrueType/>
    <w:pitch w:val="variable"/>
    <w:sig w:usb0="00000000" w:usb1="29D72C10" w:usb2="00000010" w:usb3="00000000" w:csb0="002A0005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439E" w:rsidRDefault="001C439E" w:rsidP="00793A4E">
      <w:pPr>
        <w:spacing w:after="0" w:line="240" w:lineRule="auto"/>
      </w:pPr>
      <w:r>
        <w:separator/>
      </w:r>
    </w:p>
  </w:footnote>
  <w:footnote w:type="continuationSeparator" w:id="0">
    <w:p w:rsidR="001C439E" w:rsidRDefault="001C439E" w:rsidP="00793A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3A4E" w:rsidRPr="005A0681" w:rsidRDefault="00793A4E" w:rsidP="005A0681">
    <w:pPr>
      <w:pStyle w:val="Header"/>
      <w:tabs>
        <w:tab w:val="left" w:pos="6233"/>
      </w:tabs>
      <w:bidi w:val="0"/>
      <w:rPr>
        <w:rFonts w:ascii="Adobe Gothic Std B" w:eastAsia="Adobe Gothic Std B" w:hAnsi="Adobe Gothic Std B"/>
        <w:b/>
        <w:bCs/>
      </w:rPr>
    </w:pPr>
    <w:r w:rsidRPr="005A0681">
      <w:rPr>
        <w:rFonts w:ascii="Adobe Gothic Std B" w:eastAsia="Adobe Gothic Std B" w:hAnsi="Adobe Gothic Std B"/>
        <w:b/>
        <w:bCs/>
      </w:rPr>
      <w:t>Al-Nahrain University</w:t>
    </w:r>
    <w:r w:rsidRPr="005A0681">
      <w:rPr>
        <w:rFonts w:ascii="Adobe Gothic Std B" w:eastAsia="Adobe Gothic Std B" w:hAnsi="Adobe Gothic Std B"/>
        <w:b/>
        <w:bCs/>
      </w:rPr>
      <w:tab/>
    </w:r>
    <w:r w:rsidRPr="005A0681">
      <w:rPr>
        <w:rFonts w:ascii="Adobe Gothic Std B" w:eastAsia="Adobe Gothic Std B" w:hAnsi="Adobe Gothic Std B"/>
        <w:b/>
        <w:bCs/>
      </w:rPr>
      <w:tab/>
    </w:r>
    <w:r w:rsidR="005A0681" w:rsidRPr="005A0681">
      <w:rPr>
        <w:rFonts w:ascii="Adobe Gothic Std B" w:eastAsia="Adobe Gothic Std B" w:hAnsi="Adobe Gothic Std B"/>
        <w:b/>
        <w:bCs/>
      </w:rPr>
      <w:tab/>
    </w:r>
    <w:r w:rsidRPr="005A0681">
      <w:rPr>
        <w:rFonts w:ascii="Adobe Gothic Std B" w:eastAsia="Adobe Gothic Std B" w:hAnsi="Adobe Gothic Std B"/>
        <w:b/>
        <w:bCs/>
      </w:rPr>
      <w:t>Medical Parasitology Course</w:t>
    </w:r>
  </w:p>
  <w:p w:rsidR="00793A4E" w:rsidRPr="005A0681" w:rsidRDefault="00793A4E" w:rsidP="00793A4E">
    <w:pPr>
      <w:pStyle w:val="Header"/>
      <w:bidi w:val="0"/>
      <w:rPr>
        <w:rFonts w:ascii="Adobe Gothic Std B" w:eastAsia="Adobe Gothic Std B" w:hAnsi="Adobe Gothic Std B"/>
        <w:b/>
        <w:bCs/>
      </w:rPr>
    </w:pPr>
    <w:r w:rsidRPr="005A0681">
      <w:rPr>
        <w:rFonts w:ascii="Adobe Gothic Std B" w:eastAsia="Adobe Gothic Std B" w:hAnsi="Adobe Gothic Std B"/>
        <w:b/>
        <w:bCs/>
      </w:rPr>
      <w:t>College of Medicine</w:t>
    </w:r>
    <w:r w:rsidRPr="005A0681">
      <w:rPr>
        <w:rFonts w:ascii="Adobe Gothic Std B" w:eastAsia="Adobe Gothic Std B" w:hAnsi="Adobe Gothic Std B"/>
        <w:b/>
        <w:bCs/>
      </w:rPr>
      <w:tab/>
    </w:r>
    <w:r w:rsidRPr="005A0681">
      <w:rPr>
        <w:rFonts w:ascii="Adobe Gothic Std B" w:eastAsia="Adobe Gothic Std B" w:hAnsi="Adobe Gothic Std B"/>
        <w:b/>
        <w:bCs/>
      </w:rPr>
      <w:tab/>
      <w:t>3</w:t>
    </w:r>
    <w:r w:rsidRPr="005A0681">
      <w:rPr>
        <w:rFonts w:ascii="Adobe Gothic Std B" w:eastAsia="Adobe Gothic Std B" w:hAnsi="Adobe Gothic Std B"/>
        <w:b/>
        <w:bCs/>
        <w:vertAlign w:val="superscript"/>
      </w:rPr>
      <w:t>rd</w:t>
    </w:r>
    <w:r w:rsidRPr="005A0681">
      <w:rPr>
        <w:rFonts w:ascii="Adobe Gothic Std B" w:eastAsia="Adobe Gothic Std B" w:hAnsi="Adobe Gothic Std B"/>
        <w:b/>
        <w:bCs/>
      </w:rPr>
      <w:t xml:space="preserve"> Year Study 2015-2016</w:t>
    </w:r>
  </w:p>
  <w:p w:rsidR="00793A4E" w:rsidRPr="005A0681" w:rsidRDefault="00793A4E" w:rsidP="00793A4E">
    <w:pPr>
      <w:pStyle w:val="Header"/>
      <w:bidi w:val="0"/>
      <w:jc w:val="center"/>
      <w:rPr>
        <w:rFonts w:ascii="Adobe Gothic Std B" w:eastAsia="Adobe Gothic Std B" w:hAnsi="Adobe Gothic Std B"/>
        <w:b/>
        <w:bCs/>
      </w:rPr>
    </w:pPr>
    <w:r w:rsidRPr="005A0681">
      <w:rPr>
        <w:rFonts w:ascii="Adobe Gothic Std B" w:eastAsia="Adobe Gothic Std B" w:hAnsi="Adobe Gothic Std B"/>
        <w:b/>
        <w:bCs/>
      </w:rPr>
      <w:t>Microbiology Depart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23EC7"/>
    <w:multiLevelType w:val="hybridMultilevel"/>
    <w:tmpl w:val="4DF4F92E"/>
    <w:lvl w:ilvl="0" w:tplc="04090015">
      <w:start w:val="1"/>
      <w:numFmt w:val="upperLetter"/>
      <w:lvlText w:val="%1."/>
      <w:lvlJc w:val="left"/>
      <w:pPr>
        <w:ind w:left="896" w:hanging="360"/>
      </w:pPr>
    </w:lvl>
    <w:lvl w:ilvl="1" w:tplc="04090019" w:tentative="1">
      <w:start w:val="1"/>
      <w:numFmt w:val="lowerLetter"/>
      <w:lvlText w:val="%2."/>
      <w:lvlJc w:val="left"/>
      <w:pPr>
        <w:ind w:left="1616" w:hanging="360"/>
      </w:pPr>
    </w:lvl>
    <w:lvl w:ilvl="2" w:tplc="0409001B" w:tentative="1">
      <w:start w:val="1"/>
      <w:numFmt w:val="lowerRoman"/>
      <w:lvlText w:val="%3."/>
      <w:lvlJc w:val="right"/>
      <w:pPr>
        <w:ind w:left="2336" w:hanging="180"/>
      </w:pPr>
    </w:lvl>
    <w:lvl w:ilvl="3" w:tplc="0409000F" w:tentative="1">
      <w:start w:val="1"/>
      <w:numFmt w:val="decimal"/>
      <w:lvlText w:val="%4."/>
      <w:lvlJc w:val="left"/>
      <w:pPr>
        <w:ind w:left="3056" w:hanging="360"/>
      </w:pPr>
    </w:lvl>
    <w:lvl w:ilvl="4" w:tplc="04090019" w:tentative="1">
      <w:start w:val="1"/>
      <w:numFmt w:val="lowerLetter"/>
      <w:lvlText w:val="%5."/>
      <w:lvlJc w:val="left"/>
      <w:pPr>
        <w:ind w:left="3776" w:hanging="360"/>
      </w:pPr>
    </w:lvl>
    <w:lvl w:ilvl="5" w:tplc="0409001B" w:tentative="1">
      <w:start w:val="1"/>
      <w:numFmt w:val="lowerRoman"/>
      <w:lvlText w:val="%6."/>
      <w:lvlJc w:val="right"/>
      <w:pPr>
        <w:ind w:left="4496" w:hanging="180"/>
      </w:pPr>
    </w:lvl>
    <w:lvl w:ilvl="6" w:tplc="0409000F" w:tentative="1">
      <w:start w:val="1"/>
      <w:numFmt w:val="decimal"/>
      <w:lvlText w:val="%7."/>
      <w:lvlJc w:val="left"/>
      <w:pPr>
        <w:ind w:left="5216" w:hanging="360"/>
      </w:pPr>
    </w:lvl>
    <w:lvl w:ilvl="7" w:tplc="04090019" w:tentative="1">
      <w:start w:val="1"/>
      <w:numFmt w:val="lowerLetter"/>
      <w:lvlText w:val="%8."/>
      <w:lvlJc w:val="left"/>
      <w:pPr>
        <w:ind w:left="5936" w:hanging="360"/>
      </w:pPr>
    </w:lvl>
    <w:lvl w:ilvl="8" w:tplc="0409001B" w:tentative="1">
      <w:start w:val="1"/>
      <w:numFmt w:val="lowerRoman"/>
      <w:lvlText w:val="%9."/>
      <w:lvlJc w:val="right"/>
      <w:pPr>
        <w:ind w:left="6656" w:hanging="180"/>
      </w:pPr>
    </w:lvl>
  </w:abstractNum>
  <w:abstractNum w:abstractNumId="1" w15:restartNumberingAfterBreak="0">
    <w:nsid w:val="0B754AAA"/>
    <w:multiLevelType w:val="hybridMultilevel"/>
    <w:tmpl w:val="83C458BE"/>
    <w:lvl w:ilvl="0" w:tplc="09A4134E">
      <w:start w:val="1"/>
      <w:numFmt w:val="upperLetter"/>
      <w:lvlText w:val="%1-"/>
      <w:lvlJc w:val="left"/>
      <w:pPr>
        <w:ind w:left="720" w:hanging="360"/>
      </w:pPr>
      <w:rPr>
        <w:rFonts w:hint="default"/>
        <w:b/>
        <w:bCs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C50827"/>
    <w:multiLevelType w:val="hybridMultilevel"/>
    <w:tmpl w:val="83C458BE"/>
    <w:lvl w:ilvl="0" w:tplc="09A4134E">
      <w:start w:val="1"/>
      <w:numFmt w:val="upperLetter"/>
      <w:lvlText w:val="%1-"/>
      <w:lvlJc w:val="left"/>
      <w:pPr>
        <w:ind w:left="720" w:hanging="360"/>
      </w:pPr>
      <w:rPr>
        <w:rFonts w:hint="default"/>
        <w:b/>
        <w:bCs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1M7UwAdIW5gaGZko6SsGpxcWZ+XkgBYa1ANrfbbQsAAAA"/>
  </w:docVars>
  <w:rsids>
    <w:rsidRoot w:val="00A24F61"/>
    <w:rsid w:val="001C439E"/>
    <w:rsid w:val="001D5D02"/>
    <w:rsid w:val="00210B9A"/>
    <w:rsid w:val="002E7BC8"/>
    <w:rsid w:val="004455CA"/>
    <w:rsid w:val="004C0B11"/>
    <w:rsid w:val="00533F8D"/>
    <w:rsid w:val="005A0681"/>
    <w:rsid w:val="00697531"/>
    <w:rsid w:val="00793A4E"/>
    <w:rsid w:val="00926656"/>
    <w:rsid w:val="009654DA"/>
    <w:rsid w:val="009F3BB7"/>
    <w:rsid w:val="00A0545E"/>
    <w:rsid w:val="00A24F61"/>
    <w:rsid w:val="00B310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4D275E5B-9460-46DF-AB8A-6F2D9D891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4F61"/>
    <w:pPr>
      <w:bidi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24F6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1D5D0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93A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3A4E"/>
  </w:style>
  <w:style w:type="paragraph" w:styleId="Footer">
    <w:name w:val="footer"/>
    <w:basedOn w:val="Normal"/>
    <w:link w:val="FooterChar"/>
    <w:uiPriority w:val="99"/>
    <w:unhideWhenUsed/>
    <w:rsid w:val="00793A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3A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83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55A8C1-F4A5-441F-BFC4-A2574D77AF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Huda</dc:creator>
  <cp:lastModifiedBy>Dr.Huda</cp:lastModifiedBy>
  <cp:revision>4</cp:revision>
  <dcterms:created xsi:type="dcterms:W3CDTF">2016-01-18T19:59:00Z</dcterms:created>
  <dcterms:modified xsi:type="dcterms:W3CDTF">2016-03-04T11:51:00Z</dcterms:modified>
</cp:coreProperties>
</file>